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7887F" w14:textId="6F7849A6" w:rsidR="00CD08AE" w:rsidRPr="004E615A" w:rsidRDefault="00CD08AE" w:rsidP="008A40D3">
      <w:pPr>
        <w:widowControl/>
        <w:spacing w:line="288" w:lineRule="auto"/>
        <w:jc w:val="right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>第</w:t>
      </w:r>
      <w:r w:rsidR="00E9787D">
        <w:rPr>
          <w:rFonts w:eastAsiaTheme="minorHAnsi" w:hint="eastAsia"/>
          <w:kern w:val="24"/>
          <w:szCs w:val="21"/>
        </w:rPr>
        <w:t>0</w:t>
      </w:r>
      <w:r w:rsidRPr="004E615A">
        <w:rPr>
          <w:rFonts w:eastAsiaTheme="minorHAnsi" w:hint="eastAsia"/>
          <w:kern w:val="24"/>
          <w:szCs w:val="21"/>
        </w:rPr>
        <w:t>.0版　202</w:t>
      </w:r>
      <w:r w:rsidR="00E9787D">
        <w:rPr>
          <w:rFonts w:eastAsiaTheme="minorHAnsi" w:hint="eastAsia"/>
          <w:kern w:val="24"/>
          <w:szCs w:val="21"/>
        </w:rPr>
        <w:t>6</w:t>
      </w:r>
      <w:r w:rsidRPr="004E615A">
        <w:rPr>
          <w:rFonts w:eastAsiaTheme="minorHAnsi" w:hint="eastAsia"/>
          <w:kern w:val="24"/>
          <w:szCs w:val="21"/>
        </w:rPr>
        <w:t>年</w:t>
      </w:r>
      <w:r w:rsidR="00E9787D">
        <w:rPr>
          <w:rFonts w:eastAsiaTheme="minorHAnsi" w:hint="eastAsia"/>
          <w:kern w:val="24"/>
          <w:szCs w:val="21"/>
        </w:rPr>
        <w:t>1</w:t>
      </w:r>
      <w:r w:rsidRPr="004E615A">
        <w:rPr>
          <w:rFonts w:eastAsiaTheme="minorHAnsi" w:hint="eastAsia"/>
          <w:kern w:val="24"/>
          <w:szCs w:val="21"/>
        </w:rPr>
        <w:t>月</w:t>
      </w:r>
      <w:r w:rsidR="00E9787D">
        <w:rPr>
          <w:rFonts w:eastAsiaTheme="minorHAnsi" w:hint="eastAsia"/>
          <w:kern w:val="24"/>
          <w:szCs w:val="21"/>
        </w:rPr>
        <w:t>28</w:t>
      </w:r>
      <w:r w:rsidRPr="004E615A">
        <w:rPr>
          <w:rFonts w:eastAsiaTheme="minorHAnsi" w:hint="eastAsia"/>
          <w:kern w:val="24"/>
          <w:szCs w:val="21"/>
        </w:rPr>
        <w:t>日作成</w:t>
      </w:r>
    </w:p>
    <w:p w14:paraId="5426EED8" w14:textId="16307AF0" w:rsidR="00B15D23" w:rsidRPr="004E615A" w:rsidRDefault="00DF7A68" w:rsidP="00B15D23">
      <w:pPr>
        <w:widowControl/>
        <w:spacing w:line="288" w:lineRule="auto"/>
        <w:jc w:val="center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>＜聖マリアンナ医科大学病院を受診された患者さんへ＞</w:t>
      </w:r>
    </w:p>
    <w:p w14:paraId="5CE911F1" w14:textId="77777777" w:rsidR="00B15D23" w:rsidRPr="004E615A" w:rsidRDefault="00B15D23" w:rsidP="00B15D23">
      <w:pPr>
        <w:widowControl/>
        <w:spacing w:line="60" w:lineRule="auto"/>
        <w:jc w:val="center"/>
        <w:rPr>
          <w:rFonts w:eastAsiaTheme="minorHAnsi"/>
          <w:kern w:val="24"/>
          <w:szCs w:val="21"/>
        </w:rPr>
      </w:pPr>
    </w:p>
    <w:p w14:paraId="1C66BF4B" w14:textId="77777777" w:rsidR="00692BF5" w:rsidRPr="004E615A" w:rsidRDefault="00692BF5" w:rsidP="00692BF5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当院では下記の臨床研究を実施しております。</w:t>
      </w:r>
    </w:p>
    <w:p w14:paraId="2CC56E06" w14:textId="77777777" w:rsidR="00692BF5" w:rsidRPr="004E615A" w:rsidRDefault="00692BF5" w:rsidP="00692BF5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本研究の対象者に該当する可能性のある方で、ご自分あるいは御家族の診療情報等を研究目的に利用または</w:t>
      </w:r>
    </w:p>
    <w:p w14:paraId="2D1AA47D" w14:textId="4ECDF1FD" w:rsidR="00692BF5" w:rsidRPr="004E615A" w:rsidRDefault="00692BF5" w:rsidP="00692BF5">
      <w:pPr>
        <w:widowControl/>
        <w:spacing w:line="288" w:lineRule="auto"/>
        <w:jc w:val="left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>提供されることを希望されない場合は、</w:t>
      </w:r>
      <w:r w:rsidR="00474CFE" w:rsidRPr="004E615A">
        <w:rPr>
          <w:rFonts w:eastAsiaTheme="minorHAnsi" w:hint="eastAsia"/>
          <w:kern w:val="24"/>
          <w:szCs w:val="21"/>
        </w:rPr>
        <w:t>2027</w:t>
      </w:r>
      <w:r w:rsidRPr="004E615A">
        <w:rPr>
          <w:rFonts w:eastAsiaTheme="minorHAnsi" w:hint="eastAsia"/>
          <w:kern w:val="24"/>
          <w:szCs w:val="21"/>
        </w:rPr>
        <w:t>年</w:t>
      </w:r>
      <w:r w:rsidR="00474CFE" w:rsidRPr="004E615A">
        <w:rPr>
          <w:rFonts w:eastAsiaTheme="minorHAnsi" w:hint="eastAsia"/>
          <w:kern w:val="24"/>
          <w:szCs w:val="21"/>
        </w:rPr>
        <w:t>2</w:t>
      </w:r>
      <w:r w:rsidRPr="004E615A">
        <w:rPr>
          <w:rFonts w:eastAsiaTheme="minorHAnsi" w:hint="eastAsia"/>
          <w:kern w:val="24"/>
          <w:szCs w:val="21"/>
        </w:rPr>
        <w:t>月</w:t>
      </w:r>
      <w:r w:rsidR="00474CFE" w:rsidRPr="004E615A">
        <w:rPr>
          <w:rFonts w:eastAsiaTheme="minorHAnsi" w:hint="eastAsia"/>
          <w:kern w:val="24"/>
          <w:szCs w:val="21"/>
        </w:rPr>
        <w:t>28</w:t>
      </w:r>
      <w:r w:rsidRPr="004E615A">
        <w:rPr>
          <w:rFonts w:eastAsiaTheme="minorHAnsi" w:hint="eastAsia"/>
          <w:kern w:val="24"/>
          <w:szCs w:val="21"/>
        </w:rPr>
        <w:t>日までに</w:t>
      </w:r>
      <w:r w:rsidR="00292EF2" w:rsidRPr="004E615A">
        <w:rPr>
          <w:rFonts w:eastAsiaTheme="minorHAnsi" w:hint="eastAsia"/>
          <w:kern w:val="24"/>
          <w:szCs w:val="21"/>
        </w:rPr>
        <w:t>後述の</w:t>
      </w:r>
      <w:r w:rsidRPr="004E615A">
        <w:rPr>
          <w:rFonts w:eastAsiaTheme="minorHAnsi" w:hint="eastAsia"/>
          <w:kern w:val="24"/>
          <w:szCs w:val="21"/>
        </w:rPr>
        <w:t xml:space="preserve">問い合わせ先までご連絡下さい。解析対象より除外いたします。なお、お申し出がなかった場合には、参加を了承していただいたものとさせていただきます。   　</w:t>
      </w:r>
    </w:p>
    <w:p w14:paraId="72250DBF" w14:textId="77777777" w:rsidR="00692BF5" w:rsidRPr="004E615A" w:rsidRDefault="00692BF5" w:rsidP="00692BF5">
      <w:pPr>
        <w:widowControl/>
        <w:spacing w:line="288" w:lineRule="auto"/>
        <w:jc w:val="left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>本研究は聖マリアンナ医科大学生命倫理委員会（臨床試験部会）にて審議され学長の許可を得て実施しております。</w:t>
      </w:r>
    </w:p>
    <w:p w14:paraId="467C7EBC" w14:textId="77777777" w:rsidR="00292EF2" w:rsidRPr="004E615A" w:rsidRDefault="00292EF2" w:rsidP="000F2B93">
      <w:pPr>
        <w:widowControl/>
        <w:spacing w:line="288" w:lineRule="auto"/>
        <w:ind w:firstLine="210"/>
        <w:jc w:val="left"/>
        <w:rPr>
          <w:rFonts w:eastAsiaTheme="minorHAnsi"/>
          <w:kern w:val="24"/>
          <w:szCs w:val="21"/>
        </w:rPr>
      </w:pPr>
    </w:p>
    <w:p w14:paraId="29A4DFB9" w14:textId="63F67636" w:rsidR="00DF7A68" w:rsidRPr="004E615A" w:rsidRDefault="00DF7A68" w:rsidP="000F2B93">
      <w:pPr>
        <w:widowControl/>
        <w:spacing w:line="288" w:lineRule="auto"/>
        <w:ind w:firstLine="210"/>
        <w:jc w:val="left"/>
        <w:rPr>
          <w:rFonts w:eastAsiaTheme="minorHAnsi"/>
          <w:b/>
          <w:bCs/>
          <w:kern w:val="24"/>
          <w:szCs w:val="21"/>
        </w:rPr>
      </w:pPr>
      <w:r w:rsidRPr="004E615A">
        <w:rPr>
          <w:rFonts w:eastAsiaTheme="minorHAnsi" w:hint="eastAsia"/>
          <w:b/>
          <w:bCs/>
          <w:kern w:val="24"/>
          <w:szCs w:val="21"/>
        </w:rPr>
        <w:t>研究課題名：</w:t>
      </w:r>
      <w:r w:rsidR="00474CFE" w:rsidRPr="004E615A">
        <w:rPr>
          <w:rFonts w:eastAsiaTheme="minorHAnsi"/>
          <w:b/>
          <w:bCs/>
          <w:kern w:val="24"/>
          <w:szCs w:val="21"/>
        </w:rPr>
        <w:t>胸腹部CTにおける骨経時的差分処理技術の臨床的有用性の検討：日常診療における骨病変検出能に関する後ろ向き観察研究</w:t>
      </w:r>
    </w:p>
    <w:p w14:paraId="55796BAB" w14:textId="77777777" w:rsidR="00292EF2" w:rsidRPr="004E615A" w:rsidRDefault="00292EF2" w:rsidP="000F2B93">
      <w:pPr>
        <w:widowControl/>
        <w:spacing w:line="288" w:lineRule="auto"/>
        <w:ind w:firstLine="210"/>
        <w:jc w:val="left"/>
        <w:rPr>
          <w:rFonts w:eastAsiaTheme="minorHAnsi" w:cs="ＭＳ Ｐゴシック"/>
          <w:kern w:val="0"/>
          <w:szCs w:val="21"/>
        </w:rPr>
      </w:pPr>
    </w:p>
    <w:p w14:paraId="352792C0" w14:textId="5316885A" w:rsidR="00DF7A68" w:rsidRPr="004E615A" w:rsidRDefault="00DF7A68" w:rsidP="00DF7A68">
      <w:pPr>
        <w:widowControl/>
        <w:spacing w:line="288" w:lineRule="auto"/>
        <w:jc w:val="left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>①研究の目的</w:t>
      </w:r>
    </w:p>
    <w:p w14:paraId="4E40C05C" w14:textId="1BA0B9F9" w:rsidR="00292EF2" w:rsidRPr="004E615A" w:rsidRDefault="00474CFE" w:rsidP="00474CFE">
      <w:pPr>
        <w:widowControl/>
        <w:spacing w:line="288" w:lineRule="auto"/>
        <w:ind w:firstLineChars="100" w:firstLine="210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cs="ＭＳ Ｐゴシック"/>
          <w:kern w:val="0"/>
          <w:szCs w:val="21"/>
        </w:rPr>
        <w:t>本研究の目的は、日常診療で撮影された胸腹部CTにおいて、キヤノンメディカルシステムズ社が開発した「骨経時的差分処理技術（TSB）」を用いることで、骨転移や骨折などの骨病変の</w:t>
      </w:r>
      <w:r w:rsidRPr="004E615A">
        <w:rPr>
          <w:rFonts w:eastAsiaTheme="minorHAnsi" w:cs="ＭＳ Ｐゴシック" w:hint="eastAsia"/>
          <w:kern w:val="0"/>
          <w:szCs w:val="21"/>
        </w:rPr>
        <w:t>診断</w:t>
      </w:r>
      <w:r w:rsidRPr="004E615A">
        <w:rPr>
          <w:rFonts w:eastAsiaTheme="minorHAnsi" w:cs="ＭＳ Ｐゴシック"/>
          <w:kern w:val="0"/>
          <w:szCs w:val="21"/>
        </w:rPr>
        <w:t>をどの程度</w:t>
      </w:r>
      <w:r w:rsidRPr="004E615A">
        <w:rPr>
          <w:rFonts w:eastAsiaTheme="minorHAnsi" w:cs="ＭＳ Ｐゴシック" w:hint="eastAsia"/>
          <w:kern w:val="0"/>
          <w:szCs w:val="21"/>
        </w:rPr>
        <w:t>支援</w:t>
      </w:r>
      <w:r w:rsidRPr="004E615A">
        <w:rPr>
          <w:rFonts w:eastAsiaTheme="minorHAnsi" w:cs="ＭＳ Ｐゴシック"/>
          <w:kern w:val="0"/>
          <w:szCs w:val="21"/>
        </w:rPr>
        <w:t xml:space="preserve">できるかを検証することです 。 </w:t>
      </w:r>
      <w:r w:rsidRPr="004E615A">
        <w:rPr>
          <w:rFonts w:eastAsiaTheme="minorHAnsi" w:cs="ＭＳ Ｐゴシック" w:hint="eastAsia"/>
          <w:kern w:val="0"/>
          <w:szCs w:val="21"/>
        </w:rPr>
        <w:t>画像検査の評価では、主訴や臨床情報に関連する臓器の評価に</w:t>
      </w:r>
      <w:r w:rsidRPr="004E615A">
        <w:rPr>
          <w:rFonts w:eastAsiaTheme="minorHAnsi" w:cs="ＭＳ Ｐゴシック"/>
          <w:kern w:val="0"/>
          <w:szCs w:val="21"/>
        </w:rPr>
        <w:t>注意が向きやすく、骨の変化は見逃されるリスクがあります 。</w:t>
      </w:r>
      <w:r w:rsidRPr="004E615A">
        <w:rPr>
          <w:rFonts w:eastAsiaTheme="minorHAnsi" w:cs="ＭＳ Ｐゴシック" w:hint="eastAsia"/>
          <w:kern w:val="0"/>
          <w:szCs w:val="21"/>
        </w:rPr>
        <w:t>前回検査と比較して骨の変化があった箇所をヒートマップ（色調）</w:t>
      </w:r>
      <w:r w:rsidRPr="004E615A">
        <w:rPr>
          <w:rFonts w:eastAsiaTheme="minorHAnsi" w:cs="ＭＳ Ｐゴシック"/>
          <w:kern w:val="0"/>
          <w:szCs w:val="21"/>
        </w:rPr>
        <w:t>で強調するTSBを活用することで、読影の質の向上と、適切な治療介入につな</w:t>
      </w:r>
      <w:r w:rsidRPr="004E615A">
        <w:rPr>
          <w:rFonts w:eastAsiaTheme="minorHAnsi" w:cs="ＭＳ Ｐゴシック" w:hint="eastAsia"/>
          <w:kern w:val="0"/>
          <w:szCs w:val="21"/>
        </w:rPr>
        <w:t>が</w:t>
      </w:r>
      <w:r w:rsidRPr="004E615A">
        <w:rPr>
          <w:rFonts w:eastAsiaTheme="minorHAnsi" w:cs="ＭＳ Ｐゴシック"/>
          <w:kern w:val="0"/>
          <w:szCs w:val="21"/>
        </w:rPr>
        <w:t>ることを</w:t>
      </w:r>
      <w:r w:rsidRPr="004E615A">
        <w:rPr>
          <w:rFonts w:eastAsiaTheme="minorHAnsi" w:cs="ＭＳ Ｐゴシック" w:hint="eastAsia"/>
          <w:kern w:val="0"/>
          <w:szCs w:val="21"/>
        </w:rPr>
        <w:t>検証します。</w:t>
      </w:r>
    </w:p>
    <w:p w14:paraId="7A75CD85" w14:textId="77777777" w:rsidR="00474CFE" w:rsidRPr="004E615A" w:rsidRDefault="00474CFE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</w:p>
    <w:p w14:paraId="4A35A1B9" w14:textId="77777777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②研究対象について</w:t>
      </w:r>
    </w:p>
    <w:p w14:paraId="77F2C0E9" w14:textId="7364CD7F" w:rsidR="00DF7A68" w:rsidRPr="004E615A" w:rsidRDefault="00474CFE" w:rsidP="00474CFE">
      <w:pPr>
        <w:widowControl/>
        <w:spacing w:line="288" w:lineRule="auto"/>
        <w:ind w:firstLineChars="100" w:firstLine="210"/>
        <w:jc w:val="left"/>
        <w:rPr>
          <w:rFonts w:eastAsiaTheme="minorHAnsi"/>
          <w:kern w:val="24"/>
          <w:szCs w:val="21"/>
        </w:rPr>
      </w:pPr>
      <w:r w:rsidRPr="004E615A">
        <w:rPr>
          <w:rFonts w:eastAsiaTheme="minorHAnsi"/>
          <w:kern w:val="24"/>
          <w:szCs w:val="21"/>
        </w:rPr>
        <w:t>2023年1月</w:t>
      </w:r>
      <w:r w:rsidR="001E60C3">
        <w:rPr>
          <w:rFonts w:eastAsiaTheme="minorHAnsi" w:hint="eastAsia"/>
          <w:kern w:val="24"/>
          <w:szCs w:val="21"/>
        </w:rPr>
        <w:t>1</w:t>
      </w:r>
      <w:r w:rsidRPr="004E615A">
        <w:rPr>
          <w:rFonts w:eastAsiaTheme="minorHAnsi"/>
          <w:kern w:val="24"/>
          <w:szCs w:val="21"/>
        </w:rPr>
        <w:t>日から2023年1月31日までに、当院で胸腹部CT検査を受け、かつ過去に比較対象となる胸腹部CT検査を受けられた15歳以上の患者さんが対象となります。</w:t>
      </w:r>
    </w:p>
    <w:p w14:paraId="41DCE12E" w14:textId="77777777" w:rsidR="00292EF2" w:rsidRPr="004E615A" w:rsidRDefault="00292EF2" w:rsidP="00292EF2">
      <w:pPr>
        <w:widowControl/>
        <w:spacing w:line="288" w:lineRule="auto"/>
        <w:ind w:firstLine="420"/>
        <w:jc w:val="left"/>
        <w:rPr>
          <w:rFonts w:eastAsiaTheme="minorHAnsi" w:cs="ＭＳ Ｐゴシック"/>
          <w:kern w:val="0"/>
          <w:szCs w:val="21"/>
        </w:rPr>
      </w:pPr>
    </w:p>
    <w:p w14:paraId="36DF9E43" w14:textId="77777777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③研究実施期間</w:t>
      </w:r>
    </w:p>
    <w:p w14:paraId="26F1B64E" w14:textId="7185A8F2" w:rsidR="00EC04EC" w:rsidRPr="004E615A" w:rsidRDefault="00474CFE" w:rsidP="00474CFE">
      <w:pPr>
        <w:ind w:firstLineChars="100" w:firstLine="210"/>
        <w:rPr>
          <w:rFonts w:eastAsiaTheme="minorHAnsi"/>
          <w:kern w:val="24"/>
          <w:szCs w:val="21"/>
        </w:rPr>
      </w:pPr>
      <w:r w:rsidRPr="004E615A">
        <w:rPr>
          <w:rFonts w:eastAsiaTheme="minorHAnsi"/>
        </w:rPr>
        <w:t>承認後 ～ 2027年3月31日</w:t>
      </w:r>
    </w:p>
    <w:p w14:paraId="0559956D" w14:textId="77777777" w:rsidR="00292EF2" w:rsidRPr="004E615A" w:rsidRDefault="00292EF2" w:rsidP="00DF7A68">
      <w:pPr>
        <w:rPr>
          <w:rFonts w:eastAsiaTheme="minorHAnsi"/>
          <w:kern w:val="24"/>
          <w:szCs w:val="21"/>
        </w:rPr>
      </w:pPr>
    </w:p>
    <w:p w14:paraId="134C4425" w14:textId="77777777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④抽出項目</w:t>
      </w:r>
    </w:p>
    <w:p w14:paraId="3390D60E" w14:textId="46D4E828" w:rsidR="00474CFE" w:rsidRPr="004E615A" w:rsidRDefault="00474CFE" w:rsidP="00474CFE">
      <w:pPr>
        <w:widowControl/>
        <w:spacing w:line="288" w:lineRule="auto"/>
        <w:ind w:firstLineChars="100" w:firstLine="210"/>
        <w:jc w:val="left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>・診療録から抽出する情報：</w:t>
      </w:r>
      <w:r w:rsidRPr="004E615A">
        <w:rPr>
          <w:rFonts w:eastAsiaTheme="minorHAnsi"/>
          <w:kern w:val="24"/>
          <w:szCs w:val="21"/>
        </w:rPr>
        <w:t xml:space="preserve"> 年齢、性別、現病歴、既往歴、画像診断レポート </w:t>
      </w:r>
    </w:p>
    <w:p w14:paraId="6FDEFC81" w14:textId="2152F42D" w:rsidR="00DF7A68" w:rsidRPr="004E615A" w:rsidRDefault="00474CFE" w:rsidP="00474CFE">
      <w:pPr>
        <w:widowControl/>
        <w:spacing w:line="288" w:lineRule="auto"/>
        <w:ind w:firstLineChars="100" w:firstLine="210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・医用画像情報：</w:t>
      </w:r>
      <w:r w:rsidRPr="004E615A">
        <w:rPr>
          <w:rFonts w:eastAsiaTheme="minorHAnsi"/>
          <w:kern w:val="24"/>
          <w:szCs w:val="21"/>
        </w:rPr>
        <w:t xml:space="preserve"> 胸腹部CT画像データ</w:t>
      </w:r>
    </w:p>
    <w:p w14:paraId="0D702B6B" w14:textId="77777777" w:rsidR="00292EF2" w:rsidRPr="004E615A" w:rsidRDefault="00292EF2" w:rsidP="00DF7A68">
      <w:pPr>
        <w:widowControl/>
        <w:spacing w:line="288" w:lineRule="auto"/>
        <w:jc w:val="left"/>
        <w:rPr>
          <w:rFonts w:eastAsiaTheme="minorHAnsi"/>
          <w:kern w:val="24"/>
          <w:szCs w:val="21"/>
        </w:rPr>
      </w:pPr>
    </w:p>
    <w:p w14:paraId="5889E27D" w14:textId="5207B9CF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⑤個人情報等の保護について</w:t>
      </w:r>
    </w:p>
    <w:p w14:paraId="0B1DD90D" w14:textId="66D0E02D" w:rsidR="00292EF2" w:rsidRDefault="00DF7A68" w:rsidP="00292EF2">
      <w:pPr>
        <w:widowControl/>
        <w:spacing w:line="288" w:lineRule="auto"/>
        <w:ind w:left="420"/>
        <w:jc w:val="left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 xml:space="preserve">  </w:t>
      </w:r>
      <w:r w:rsidR="00FC1C1C" w:rsidRPr="004E615A">
        <w:rPr>
          <w:rFonts w:eastAsiaTheme="minorHAnsi" w:hint="eastAsia"/>
          <w:kern w:val="24"/>
          <w:szCs w:val="21"/>
        </w:rPr>
        <w:t>この研究では登録時に、新たに研究用の個別の番号（識別コード）を付し、個人が特定できないようして取扱います。個人情報と識別コードの</w:t>
      </w:r>
      <w:r w:rsidR="0021131F" w:rsidRPr="004E615A">
        <w:rPr>
          <w:rFonts w:eastAsiaTheme="minorHAnsi" w:hint="eastAsia"/>
          <w:kern w:val="24"/>
          <w:szCs w:val="21"/>
        </w:rPr>
        <w:t>照合表</w:t>
      </w:r>
      <w:r w:rsidR="00FC1C1C" w:rsidRPr="004E615A">
        <w:rPr>
          <w:rFonts w:eastAsiaTheme="minorHAnsi" w:hint="eastAsia"/>
          <w:kern w:val="24"/>
          <w:szCs w:val="21"/>
        </w:rPr>
        <w:t>を作成し、個人情報管理者が管理を行い、</w:t>
      </w:r>
      <w:r w:rsidR="004E615A" w:rsidRPr="004E615A">
        <w:rPr>
          <w:rFonts w:eastAsiaTheme="minorHAnsi" w:hint="eastAsia"/>
          <w:kern w:val="24"/>
          <w:szCs w:val="21"/>
        </w:rPr>
        <w:t>聖マリアンナ医</w:t>
      </w:r>
      <w:r w:rsidR="004E615A" w:rsidRPr="004E615A">
        <w:rPr>
          <w:rFonts w:eastAsiaTheme="minorHAnsi" w:hint="eastAsia"/>
          <w:kern w:val="24"/>
          <w:szCs w:val="21"/>
        </w:rPr>
        <w:lastRenderedPageBreak/>
        <w:t>科大学 放射線診断・IVR学講座</w:t>
      </w:r>
      <w:r w:rsidR="00FC1C1C" w:rsidRPr="004E615A">
        <w:rPr>
          <w:rFonts w:eastAsiaTheme="minorHAnsi" w:hint="eastAsia"/>
          <w:kern w:val="24"/>
          <w:szCs w:val="21"/>
        </w:rPr>
        <w:t>医局の鍵付きの棚で厳重に保管します。この研究に関わって取得される資料・情報等は、外部に漏えいすることのないよう、慎重に取り扱います。</w:t>
      </w:r>
    </w:p>
    <w:p w14:paraId="35588ECD" w14:textId="29E29E9E" w:rsidR="00AC03FF" w:rsidRPr="004E615A" w:rsidRDefault="00AC03FF" w:rsidP="00292EF2">
      <w:pPr>
        <w:widowControl/>
        <w:spacing w:line="288" w:lineRule="auto"/>
        <w:ind w:left="420"/>
        <w:jc w:val="left"/>
        <w:rPr>
          <w:rFonts w:eastAsiaTheme="minorHAnsi"/>
          <w:kern w:val="24"/>
          <w:szCs w:val="21"/>
        </w:rPr>
      </w:pPr>
      <w:r w:rsidRPr="00AC03FF">
        <w:rPr>
          <w:rFonts w:eastAsiaTheme="minorHAnsi"/>
          <w:kern w:val="24"/>
          <w:szCs w:val="21"/>
        </w:rPr>
        <w:t>本研究で得られたデータについては現時点では確定していませんが、国内データを二次利用多目的利用する可能性があります。その際は新たな研究計画を作成したうえで生命倫理委員会（臨床試験部会）にて審議され学長の承認を得るなどの必要な手続きを行います。また、本学のHP等でその旨を公開し、研究対象者が拒否できる機会を保障します。</w:t>
      </w:r>
    </w:p>
    <w:p w14:paraId="2CE6B89D" w14:textId="77777777" w:rsidR="00292EF2" w:rsidRPr="004E615A" w:rsidRDefault="00292EF2" w:rsidP="00FC1C1C">
      <w:pPr>
        <w:widowControl/>
        <w:spacing w:line="288" w:lineRule="auto"/>
        <w:jc w:val="left"/>
        <w:rPr>
          <w:rFonts w:eastAsiaTheme="minorHAnsi"/>
          <w:kern w:val="24"/>
          <w:szCs w:val="21"/>
        </w:rPr>
      </w:pPr>
    </w:p>
    <w:p w14:paraId="152E6BE3" w14:textId="233E6CF5" w:rsidR="00DF7A68" w:rsidRPr="004E615A" w:rsidRDefault="00DF7A68" w:rsidP="00FC1C1C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⑥研究結果の公表について</w:t>
      </w:r>
    </w:p>
    <w:p w14:paraId="30EDB091" w14:textId="77777777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 xml:space="preserve">　    研究結果は、医学研究雑誌や学会等で発表される予定です。</w:t>
      </w:r>
    </w:p>
    <w:p w14:paraId="299B80FF" w14:textId="77777777" w:rsidR="00DF7A68" w:rsidRPr="004E615A" w:rsidRDefault="00DF7A68" w:rsidP="00DF7A68">
      <w:pPr>
        <w:widowControl/>
        <w:spacing w:line="288" w:lineRule="auto"/>
        <w:jc w:val="left"/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 xml:space="preserve">　    その場合も、個人を特定できる情報は一切含まれませんのでご安心ください。</w:t>
      </w:r>
    </w:p>
    <w:p w14:paraId="1298674B" w14:textId="77777777" w:rsidR="00292EF2" w:rsidRPr="004E615A" w:rsidRDefault="00292EF2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</w:p>
    <w:p w14:paraId="4DB073B4" w14:textId="088A30C4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⑦問い合わせ先・相談窓口</w:t>
      </w:r>
    </w:p>
    <w:p w14:paraId="5FB608D9" w14:textId="1CD750F3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聖マリアンナ医科大学</w:t>
      </w:r>
      <w:r w:rsidR="003907E0" w:rsidRPr="004E615A">
        <w:rPr>
          <w:rFonts w:eastAsiaTheme="minorHAnsi" w:hint="eastAsia"/>
          <w:kern w:val="24"/>
          <w:szCs w:val="21"/>
        </w:rPr>
        <w:t>病院</w:t>
      </w:r>
      <w:r w:rsidRPr="004E615A">
        <w:rPr>
          <w:rFonts w:eastAsiaTheme="minorHAnsi" w:hint="eastAsia"/>
          <w:kern w:val="24"/>
          <w:szCs w:val="21"/>
        </w:rPr>
        <w:t xml:space="preserve">　</w:t>
      </w:r>
      <w:r w:rsidR="004E615A" w:rsidRPr="004E615A">
        <w:rPr>
          <w:rFonts w:eastAsiaTheme="minorHAnsi" w:hint="eastAsia"/>
          <w:kern w:val="24"/>
          <w:szCs w:val="21"/>
        </w:rPr>
        <w:t>放射線診断・IVR学講座</w:t>
      </w:r>
      <w:r w:rsidR="000C6B1D" w:rsidRPr="004E615A">
        <w:rPr>
          <w:rFonts w:eastAsiaTheme="minorHAnsi" w:cs="ＭＳ Ｐゴシック"/>
          <w:kern w:val="0"/>
          <w:szCs w:val="21"/>
        </w:rPr>
        <w:t xml:space="preserve"> </w:t>
      </w:r>
    </w:p>
    <w:p w14:paraId="657E4AF1" w14:textId="77777777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>住所：〒216-8511　神奈川県川崎市宮前区菅生2-16-1</w:t>
      </w:r>
    </w:p>
    <w:p w14:paraId="46DDD335" w14:textId="1D4557ED" w:rsidR="000C6B1D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 xml:space="preserve">電話：044-977-8111(代表) </w:t>
      </w:r>
      <w:r w:rsidR="00350C3B" w:rsidRPr="004E615A">
        <w:rPr>
          <w:rFonts w:eastAsiaTheme="minorHAnsi" w:hint="eastAsia"/>
          <w:kern w:val="24"/>
          <w:szCs w:val="21"/>
        </w:rPr>
        <w:t xml:space="preserve">　</w:t>
      </w:r>
      <w:r w:rsidR="000C6B1D" w:rsidRPr="004E615A">
        <w:rPr>
          <w:rFonts w:eastAsiaTheme="minorHAnsi" w:hint="eastAsia"/>
          <w:kern w:val="24"/>
          <w:szCs w:val="21"/>
        </w:rPr>
        <w:t>内線番号：</w:t>
      </w:r>
      <w:r w:rsidR="004E615A" w:rsidRPr="004E615A">
        <w:rPr>
          <w:rFonts w:eastAsiaTheme="minorHAnsi" w:hint="eastAsia"/>
          <w:kern w:val="24"/>
          <w:szCs w:val="21"/>
        </w:rPr>
        <w:t>3442</w:t>
      </w:r>
    </w:p>
    <w:p w14:paraId="642899B0" w14:textId="7B49B901" w:rsidR="00DF7A68" w:rsidRPr="004E615A" w:rsidRDefault="00DF7A68" w:rsidP="00DF7A68">
      <w:pPr>
        <w:widowControl/>
        <w:spacing w:line="288" w:lineRule="auto"/>
        <w:jc w:val="left"/>
        <w:rPr>
          <w:rFonts w:eastAsiaTheme="minorHAnsi" w:cs="ＭＳ Ｐゴシック"/>
          <w:kern w:val="0"/>
          <w:szCs w:val="21"/>
        </w:rPr>
      </w:pPr>
      <w:r w:rsidRPr="004E615A">
        <w:rPr>
          <w:rFonts w:eastAsiaTheme="minorHAnsi" w:hint="eastAsia"/>
          <w:kern w:val="24"/>
          <w:szCs w:val="21"/>
        </w:rPr>
        <w:t xml:space="preserve">担当医師： </w:t>
      </w:r>
      <w:r w:rsidR="004E615A" w:rsidRPr="004E615A">
        <w:rPr>
          <w:rFonts w:eastAsiaTheme="minorHAnsi" w:hint="eastAsia"/>
          <w:kern w:val="24"/>
          <w:szCs w:val="21"/>
        </w:rPr>
        <w:t>森本　毅</w:t>
      </w:r>
    </w:p>
    <w:p w14:paraId="1B9DD962" w14:textId="1E6D5A56" w:rsidR="00DF7A68" w:rsidRPr="004E615A" w:rsidRDefault="00DF7A68" w:rsidP="00DF7A68">
      <w:pPr>
        <w:rPr>
          <w:rFonts w:eastAsiaTheme="minorHAnsi"/>
          <w:kern w:val="24"/>
          <w:szCs w:val="21"/>
        </w:rPr>
      </w:pPr>
      <w:r w:rsidRPr="004E615A">
        <w:rPr>
          <w:rFonts w:eastAsiaTheme="minorHAnsi" w:hint="eastAsia"/>
          <w:kern w:val="24"/>
          <w:szCs w:val="21"/>
        </w:rPr>
        <w:t xml:space="preserve">対応時間： </w:t>
      </w:r>
      <w:r w:rsidR="004E615A" w:rsidRPr="004E615A">
        <w:rPr>
          <w:rFonts w:eastAsiaTheme="minorHAnsi" w:hint="eastAsia"/>
          <w:kern w:val="24"/>
          <w:szCs w:val="21"/>
        </w:rPr>
        <w:t>平日9:00-17:00</w:t>
      </w:r>
    </w:p>
    <w:p w14:paraId="7A36B6F5" w14:textId="77777777" w:rsidR="00292EF2" w:rsidRPr="004E615A" w:rsidRDefault="00292EF2" w:rsidP="00DF7A68">
      <w:pPr>
        <w:rPr>
          <w:rFonts w:eastAsiaTheme="minorHAnsi"/>
          <w:kern w:val="24"/>
          <w:szCs w:val="21"/>
        </w:rPr>
      </w:pPr>
    </w:p>
    <w:p w14:paraId="18EF79CA" w14:textId="2D23499C" w:rsidR="00DF7A68" w:rsidRPr="004E615A" w:rsidRDefault="00DF7A68" w:rsidP="00DF7A68">
      <w:pPr>
        <w:pStyle w:val="Web"/>
        <w:spacing w:before="0" w:beforeAutospacing="0" w:after="0" w:afterAutospacing="0"/>
        <w:rPr>
          <w:rFonts w:asciiTheme="minorHAnsi" w:eastAsiaTheme="minorHAnsi" w:hAnsiTheme="minorHAnsi" w:cstheme="minorBidi"/>
          <w:kern w:val="24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【研究機関名及び本学の研究責任者氏名】</w:t>
      </w:r>
    </w:p>
    <w:p w14:paraId="36200949" w14:textId="77777777" w:rsidR="00DF7A68" w:rsidRPr="004E615A" w:rsidRDefault="00DF7A68" w:rsidP="00DF7A68">
      <w:pPr>
        <w:pStyle w:val="Web"/>
        <w:spacing w:before="0" w:beforeAutospacing="0" w:after="0" w:afterAutospacing="0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この研究が行われる研究機関と研究責任者は次に示すとおりです。</w:t>
      </w:r>
    </w:p>
    <w:p w14:paraId="53511E97" w14:textId="4B6D92A4" w:rsidR="00DF7A68" w:rsidRPr="004E615A" w:rsidRDefault="00DF7A68" w:rsidP="004E615A">
      <w:pPr>
        <w:pStyle w:val="Web"/>
        <w:spacing w:before="0" w:beforeAutospacing="0" w:after="0" w:afterAutospacing="0"/>
        <w:ind w:firstLineChars="200" w:firstLine="420"/>
        <w:jc w:val="both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研究機関　　 聖マリアンナ医科大学</w:t>
      </w:r>
      <w:r w:rsidR="004E615A"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 xml:space="preserve">　放射線診断・IVR学講座</w:t>
      </w:r>
    </w:p>
    <w:p w14:paraId="35A7DB2D" w14:textId="64E2279C" w:rsidR="00D066FB" w:rsidRPr="004E615A" w:rsidRDefault="00DF7A68" w:rsidP="004E615A">
      <w:pPr>
        <w:pStyle w:val="Web"/>
        <w:spacing w:before="0" w:beforeAutospacing="0" w:after="0" w:afterAutospacing="0"/>
        <w:ind w:firstLineChars="200" w:firstLine="420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研究責任者</w:t>
      </w:r>
      <w:r w:rsidR="004E615A"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 xml:space="preserve">　</w:t>
      </w:r>
      <w:r w:rsid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 xml:space="preserve"> </w:t>
      </w:r>
      <w:r w:rsidR="004E615A"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森本　毅　聖マリアンナ医科大学　放射線診断・IVR学講座　講師</w:t>
      </w:r>
    </w:p>
    <w:p w14:paraId="6A0F6B1B" w14:textId="03902192" w:rsidR="00DF7A68" w:rsidRPr="004E615A" w:rsidRDefault="00DF7A68" w:rsidP="00DF7A68">
      <w:pPr>
        <w:pStyle w:val="Web"/>
        <w:spacing w:before="0" w:beforeAutospacing="0" w:after="0" w:afterAutospacing="0"/>
        <w:ind w:firstLine="446"/>
        <w:jc w:val="both"/>
        <w:rPr>
          <w:rFonts w:asciiTheme="minorHAnsi" w:eastAsiaTheme="minorHAnsi" w:hAnsiTheme="minorHAnsi"/>
          <w:sz w:val="21"/>
          <w:szCs w:val="21"/>
        </w:rPr>
      </w:pPr>
    </w:p>
    <w:p w14:paraId="6C8CEC5B" w14:textId="77777777" w:rsidR="00DF7A68" w:rsidRPr="004E615A" w:rsidRDefault="00DF7A68" w:rsidP="00DF7A68">
      <w:pPr>
        <w:pStyle w:val="Web"/>
        <w:spacing w:before="0" w:beforeAutospacing="0" w:after="0" w:afterAutospacing="0" w:line="280" w:lineRule="exact"/>
        <w:jc w:val="both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="Times New Roman" w:hint="eastAsia"/>
          <w:kern w:val="2"/>
          <w:sz w:val="21"/>
          <w:szCs w:val="21"/>
        </w:rPr>
        <w:t> </w:t>
      </w:r>
    </w:p>
    <w:p w14:paraId="43EE6BE2" w14:textId="77777777" w:rsidR="004E615A" w:rsidRPr="004E615A" w:rsidRDefault="00DF7A68" w:rsidP="00DF7A68">
      <w:pPr>
        <w:pStyle w:val="Web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kern w:val="24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【共同研究機関】</w:t>
      </w:r>
    </w:p>
    <w:p w14:paraId="6163DDB9" w14:textId="56D443C4" w:rsidR="00DF7A68" w:rsidRPr="004E615A" w:rsidRDefault="004E615A" w:rsidP="004E615A">
      <w:pPr>
        <w:pStyle w:val="Web"/>
        <w:spacing w:before="0" w:beforeAutospacing="0" w:after="0" w:afterAutospacing="0"/>
        <w:ind w:firstLineChars="100" w:firstLine="210"/>
        <w:jc w:val="both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なし</w:t>
      </w:r>
    </w:p>
    <w:p w14:paraId="7CA1BD2A" w14:textId="77777777" w:rsidR="00D066FB" w:rsidRPr="004E615A" w:rsidRDefault="00D066FB" w:rsidP="00DF7A68">
      <w:pPr>
        <w:pStyle w:val="Web"/>
        <w:spacing w:before="0" w:beforeAutospacing="0" w:after="0" w:afterAutospacing="0" w:line="280" w:lineRule="exact"/>
        <w:jc w:val="both"/>
        <w:rPr>
          <w:rFonts w:asciiTheme="minorHAnsi" w:eastAsiaTheme="minorHAnsi" w:hAnsiTheme="minorHAnsi" w:cstheme="minorBidi"/>
          <w:kern w:val="24"/>
          <w:sz w:val="21"/>
          <w:szCs w:val="21"/>
        </w:rPr>
      </w:pPr>
    </w:p>
    <w:p w14:paraId="15F3BA87" w14:textId="2838A9E5" w:rsidR="00DF7A68" w:rsidRPr="004E615A" w:rsidRDefault="00DF7A68" w:rsidP="004E615A">
      <w:pPr>
        <w:pStyle w:val="Web"/>
        <w:spacing w:before="0" w:beforeAutospacing="0" w:after="0" w:afterAutospacing="0" w:line="280" w:lineRule="exact"/>
        <w:jc w:val="both"/>
        <w:rPr>
          <w:rFonts w:asciiTheme="minorHAnsi" w:eastAsiaTheme="minorHAnsi" w:hAnsiTheme="minorHAnsi" w:cstheme="minorBidi"/>
          <w:kern w:val="24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【研究協力機関】</w:t>
      </w:r>
    </w:p>
    <w:p w14:paraId="78AF78C9" w14:textId="76101049" w:rsidR="004E615A" w:rsidRPr="004E615A" w:rsidRDefault="004E615A" w:rsidP="004E615A">
      <w:pPr>
        <w:pStyle w:val="Web"/>
        <w:spacing w:before="0" w:beforeAutospacing="0" w:after="0" w:afterAutospacing="0" w:line="280" w:lineRule="exact"/>
        <w:ind w:firstLineChars="100" w:firstLine="210"/>
        <w:jc w:val="both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なし</w:t>
      </w:r>
    </w:p>
    <w:p w14:paraId="4247804B" w14:textId="77777777" w:rsidR="00DF7A68" w:rsidRPr="004E615A" w:rsidRDefault="00DF7A68" w:rsidP="00DF7A68">
      <w:pPr>
        <w:pStyle w:val="Web"/>
        <w:spacing w:before="0" w:beforeAutospacing="0" w:after="0" w:afterAutospacing="0"/>
        <w:jc w:val="both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="Times New Roman" w:hint="eastAsia"/>
          <w:kern w:val="2"/>
          <w:sz w:val="21"/>
          <w:szCs w:val="21"/>
        </w:rPr>
        <w:t> </w:t>
      </w:r>
    </w:p>
    <w:p w14:paraId="4C11A060" w14:textId="5778157B" w:rsidR="00DF7A68" w:rsidRPr="004E615A" w:rsidRDefault="00DF7A68" w:rsidP="00DF7A68">
      <w:pPr>
        <w:pStyle w:val="Web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kern w:val="24"/>
          <w:sz w:val="21"/>
          <w:szCs w:val="21"/>
        </w:rPr>
      </w:pPr>
      <w:r w:rsidRPr="004E615A">
        <w:rPr>
          <w:rFonts w:asciiTheme="minorHAnsi" w:eastAsiaTheme="minorHAnsi" w:hAnsiTheme="minorHAnsi" w:cstheme="minorBidi" w:hint="eastAsia"/>
          <w:kern w:val="24"/>
          <w:sz w:val="21"/>
          <w:szCs w:val="21"/>
        </w:rPr>
        <w:t>【業務委託先】</w:t>
      </w:r>
    </w:p>
    <w:p w14:paraId="5B4268A0" w14:textId="11507A7F" w:rsidR="00DF7A68" w:rsidRPr="004E615A" w:rsidRDefault="004E615A" w:rsidP="00DF7A68">
      <w:pPr>
        <w:pStyle w:val="Web"/>
        <w:spacing w:before="0" w:beforeAutospacing="0" w:after="0" w:afterAutospacing="0"/>
        <w:ind w:firstLine="216"/>
        <w:jc w:val="both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="Times New Roman" w:hint="eastAsia"/>
          <w:kern w:val="2"/>
          <w:sz w:val="21"/>
          <w:szCs w:val="21"/>
        </w:rPr>
        <w:t>なし</w:t>
      </w:r>
    </w:p>
    <w:p w14:paraId="62D697E8" w14:textId="192894AA" w:rsidR="00DF7A68" w:rsidRPr="004E615A" w:rsidRDefault="00DF7A68" w:rsidP="004E615A">
      <w:pPr>
        <w:pStyle w:val="Web"/>
        <w:spacing w:before="0" w:beforeAutospacing="0" w:after="0" w:afterAutospacing="0"/>
        <w:jc w:val="both"/>
        <w:rPr>
          <w:rFonts w:asciiTheme="minorHAnsi" w:eastAsiaTheme="minorHAnsi" w:hAnsiTheme="minorHAnsi"/>
          <w:sz w:val="21"/>
          <w:szCs w:val="21"/>
        </w:rPr>
      </w:pPr>
      <w:r w:rsidRPr="004E615A">
        <w:rPr>
          <w:rFonts w:asciiTheme="minorHAnsi" w:eastAsiaTheme="minorHAnsi" w:hAnsiTheme="minorHAnsi" w:cs="Times New Roman" w:hint="eastAsia"/>
          <w:kern w:val="2"/>
          <w:sz w:val="21"/>
          <w:szCs w:val="21"/>
        </w:rPr>
        <w:t> </w:t>
      </w:r>
    </w:p>
    <w:sectPr w:rsidR="00DF7A68" w:rsidRPr="004E615A" w:rsidSect="00DF7A6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7FD41" w14:textId="77777777" w:rsidR="00AE579C" w:rsidRDefault="00AE579C" w:rsidP="000F2B93">
      <w:r>
        <w:separator/>
      </w:r>
    </w:p>
  </w:endnote>
  <w:endnote w:type="continuationSeparator" w:id="0">
    <w:p w14:paraId="68EC97C3" w14:textId="77777777" w:rsidR="00AE579C" w:rsidRDefault="00AE579C" w:rsidP="000F2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A3CEE" w14:textId="77777777" w:rsidR="00AE579C" w:rsidRDefault="00AE579C" w:rsidP="000F2B93">
      <w:r>
        <w:separator/>
      </w:r>
    </w:p>
  </w:footnote>
  <w:footnote w:type="continuationSeparator" w:id="0">
    <w:p w14:paraId="332E920A" w14:textId="77777777" w:rsidR="00AE579C" w:rsidRDefault="00AE579C" w:rsidP="000F2B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a0NDMzMDY0NbUwMjBS0lEKTi0uzszPAykwrQUAFNz01iwAAAA="/>
  </w:docVars>
  <w:rsids>
    <w:rsidRoot w:val="00DF7A68"/>
    <w:rsid w:val="00015B3F"/>
    <w:rsid w:val="00085460"/>
    <w:rsid w:val="000A551C"/>
    <w:rsid w:val="000B4707"/>
    <w:rsid w:val="000C6B1D"/>
    <w:rsid w:val="000E0D70"/>
    <w:rsid w:val="000F2B93"/>
    <w:rsid w:val="00127D14"/>
    <w:rsid w:val="001736FA"/>
    <w:rsid w:val="001C755E"/>
    <w:rsid w:val="001E60C3"/>
    <w:rsid w:val="0021131F"/>
    <w:rsid w:val="00292EF2"/>
    <w:rsid w:val="002B0200"/>
    <w:rsid w:val="00350C3B"/>
    <w:rsid w:val="003907E0"/>
    <w:rsid w:val="00474CFE"/>
    <w:rsid w:val="004E3461"/>
    <w:rsid w:val="004E615A"/>
    <w:rsid w:val="00534858"/>
    <w:rsid w:val="0054315B"/>
    <w:rsid w:val="006440B6"/>
    <w:rsid w:val="00691B86"/>
    <w:rsid w:val="00692BF5"/>
    <w:rsid w:val="00892FD5"/>
    <w:rsid w:val="008A40D3"/>
    <w:rsid w:val="00905A22"/>
    <w:rsid w:val="00925086"/>
    <w:rsid w:val="00A035F7"/>
    <w:rsid w:val="00AC03FF"/>
    <w:rsid w:val="00AC6201"/>
    <w:rsid w:val="00AE579C"/>
    <w:rsid w:val="00B15D23"/>
    <w:rsid w:val="00B62E85"/>
    <w:rsid w:val="00BD0626"/>
    <w:rsid w:val="00CD08AE"/>
    <w:rsid w:val="00D066FB"/>
    <w:rsid w:val="00DF7A68"/>
    <w:rsid w:val="00E9787D"/>
    <w:rsid w:val="00EC04EC"/>
    <w:rsid w:val="00F70CBF"/>
    <w:rsid w:val="00FC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330569D"/>
  <w15:chartTrackingRefBased/>
  <w15:docId w15:val="{F5154633-72CB-499F-A617-F337F7281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DF7A6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0F2B9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F2B93"/>
  </w:style>
  <w:style w:type="paragraph" w:styleId="a5">
    <w:name w:val="footer"/>
    <w:basedOn w:val="a"/>
    <w:link w:val="a6"/>
    <w:uiPriority w:val="99"/>
    <w:unhideWhenUsed/>
    <w:rsid w:val="000F2B9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F2B93"/>
  </w:style>
  <w:style w:type="paragraph" w:styleId="a7">
    <w:name w:val="List Paragraph"/>
    <w:basedOn w:val="a"/>
    <w:uiPriority w:val="34"/>
    <w:qFormat/>
    <w:rsid w:val="00CD08AE"/>
    <w:pPr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78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47</Words>
  <Characters>1423</Characters>
  <Application>Microsoft Office Word</Application>
  <DocSecurity>0</DocSecurity>
  <Lines>68</Lines>
  <Paragraphs>3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学院・研究推進課</dc:creator>
  <cp:keywords/>
  <dc:description/>
  <cp:lastModifiedBy>Tsuyoshi Morimoto</cp:lastModifiedBy>
  <cp:revision>2</cp:revision>
  <dcterms:created xsi:type="dcterms:W3CDTF">2026-02-03T07:27:00Z</dcterms:created>
  <dcterms:modified xsi:type="dcterms:W3CDTF">2026-02-03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a3b2d8-91ba-4412-8905-6b02067fd66a</vt:lpwstr>
  </property>
</Properties>
</file>